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für die Webseite der Praxis RÜ Zahnspange</w:t>
      </w:r>
      <w:r>
        <w:t xml:space="preserve"> </w:t>
      </w:r>
      <w:r>
        <w:t xml:space="preserve">#### 1) Keyword-Dichte / mögliche fehlende Keywords</w:t>
      </w:r>
      <w:r>
        <w:t xml:space="preserve"> </w:t>
      </w:r>
      <w:r>
        <w:t xml:space="preserve">- **Keyword-Dichte**: Der Text enthält viele relevante Keywords wie „Zahnspange“, „kinderfreundlich“, „kinder“, „Zahnfehlstellungen“, „kieferorthopädische Behandlungen“ und „ästhetisches Lächeln“. Allerdings könnte die Dichte variieren und eine gezielte Integration der Keywords ist erforderlich, um eine optimale Sichtbarkeit zu garantieren.</w:t>
      </w:r>
      <w:r>
        <w:t xml:space="preserve"> </w:t>
      </w:r>
      <w:r>
        <w:t xml:space="preserve">- **Mögliche fehlende Keywords**:</w:t>
      </w:r>
      <w:r>
        <w:t xml:space="preserve"> </w:t>
      </w:r>
      <w:r>
        <w:t xml:space="preserve">- **Lokale Keywords**: Die genannten Google Ads Keyword-Vorschläge wie "kfo essen", "zahnärzte essen rüttenscheid" sollten deutlicher erwähnt und in den Text eingebaut werden, um die lokale SEO zu stärken.</w:t>
      </w:r>
      <w:r>
        <w:t xml:space="preserve"> </w:t>
      </w:r>
      <w:r>
        <w:t xml:space="preserve">- **Zielgruppenansprache**: Mehr Fokus auf spezifische Begriffe wie „Zahnzusatzversicherung für Kinder“ oder „Retainer Kosten“ kann helfen, diese Zielgruppe besser anzusprechen.</w:t>
      </w:r>
      <w:r>
        <w:t xml:space="preserve"> </w:t>
      </w:r>
      <w:r>
        <w:t xml:space="preserve">- **FAQs**: Eine erweiterte FAQ-Sektion, die gezielt auf häufige Fragen eingeht, könnte zusätzlich relevante Keywords integrieren und die Sichtbarkeit erhöhen.</w:t>
      </w:r>
      <w:r>
        <w:t xml:space="preserve"> </w:t>
      </w:r>
      <w:r>
        <w:t xml:space="preserve">#### 2) Tonalität und Stil in Bezug auf SEO</w:t>
      </w:r>
      <w:r>
        <w:t xml:space="preserve"> </w:t>
      </w:r>
      <w:r>
        <w:t xml:space="preserve">- **Tonalität**: Der Text hat eine freundliche, informierende und einladende Tonalität, die gut zu einer Zahnarztpraxis passt. Diese Ansprache ist positiv, da sie den Patienten ein Gefühl von Vertrauen und Sicherheit vermittelt.</w:t>
      </w:r>
      <w:r>
        <w:t xml:space="preserve"> </w:t>
      </w:r>
      <w:r>
        <w:t xml:space="preserve">- **Stil**: Der Stil ist klar und prägnant, jedoch könnte er in einigen Teilen spezifischer werden, um bestimmte Dienstleistungen hervorzuheben. Ein ausgewogenerer Einsatz von Keywords in den Überschriften und Absätzen könnte dazu beitragen, die Auffindbarkeit der Webseite in Suchmaschinen zu verbessern.</w:t>
      </w:r>
      <w:r>
        <w:t xml:space="preserve"> </w:t>
      </w:r>
      <w:r>
        <w:t xml:space="preserve">- **Optimierung für Suchmaschinen**: Die Nutzung von H1, H2 und H3-Tags sollte klar strukturiert und mit relevanten Keywords versehen werden. Zudem sollten die Meta-Titel und -Beschreibungen ähnlich optimiert werden.</w:t>
      </w:r>
      <w:r>
        <w:t xml:space="preserve"> </w:t>
      </w:r>
      <w:r>
        <w:t xml:space="preserve">#### 3) Offensichtliche inhaltliche Lücken</w:t>
      </w:r>
      <w:r>
        <w:t xml:space="preserve"> </w:t>
      </w:r>
      <w:r>
        <w:t xml:space="preserve">- **Fehlende Inhalte über lokale Empfehlungen**: Informationen zu umliegenden Schulen oder Gemeinschaften, die für Eltern und Kinder von Interesse sein könnten, fehlen. Eine nähere Verbindung zur Region könnte das lokale Ranking stärken.</w:t>
      </w:r>
      <w:r>
        <w:t xml:space="preserve"> </w:t>
      </w:r>
      <w:r>
        <w:t xml:space="preserve">- **Detailliertere Informationen zu Behandlungen und Preisgestaltung**: Genauer Informationen zu Behandlungen wie Kosten für verschiedene Zahnspangenarten (z.B. unsichtbare Aligner vs. traditionelle Brackets), könnten Patienten helfen, Entscheidungen basierend auf Budget und Bedürfnissen zu treffen.</w:t>
      </w:r>
      <w:r>
        <w:t xml:space="preserve"> </w:t>
      </w:r>
      <w:r>
        <w:t xml:space="preserve">- **Patientenerfahrungen oder Testimonials**: Die Erwähnung von Erfolgsgeschichten oder Erfahrungsberichten könnte potenziellen Patienten helfen, Vertrauen zu gewinnen.</w:t>
      </w:r>
      <w:r>
        <w:t xml:space="preserve"> </w:t>
      </w:r>
      <w:r>
        <w:t xml:space="preserve">- **Sichtbarkeit der Kontaktinformationen**: Die Auffindbarkeit von Kontaktinformationen und Buchungsoptionen könnte verbessert werden, um den Besuchern eine unmittelbare Handlung zu ermöglichen.</w:t>
      </w:r>
      <w:r>
        <w:t xml:space="preserve"> </w:t>
      </w:r>
      <w:r>
        <w:t xml:space="preserve">### Zusammenfassung</w:t>
      </w:r>
      <w:r>
        <w:t xml:space="preserve"> </w:t>
      </w:r>
      <w:r>
        <w:t xml:space="preserve">Insgesamt hat die Webseite der Praxis RÜ Zahnspange eine solide Grundlage, benötigt jedoch Optimierungen in der Keyword-Integration, der Strukturierung des Inhalts sowie der Berücksichtigung lokaler Aspekte. Die Anpassungen in diesen Bereichen könnten dazu führen, dass die Webseite sowohl für Suchmaschinen besser sichtbar wird als auch für potenzielle Patienten attraktiver ist. Eine regelmäßige Überprüfung und Aktualisierung des Inhalts sowie eine umfassende lokale SEO-Strategie sind ebenfalls empfehlenswert.</w:t>
      </w:r>
    </w:p>
    <w:p>
      <w:pPr>
        <w:pStyle w:val="BodyText"/>
      </w:pPr>
      <w:r>
        <w:t xml:space="preserve">Erklärung der Verbesserungen:</w:t>
      </w:r>
    </w:p>
    <w:p>
      <w:pPr>
        <w:pStyle w:val="BodyText"/>
      </w:pPr>
      <w:r>
        <w:t xml:space="preserve">1) Der neue optimierte Text bietet eine präzisere und ansprechendere Ausdrucksweise, verbessert die Lesbarkeit und produziert eine klare Struktur mit einem stärkeren Fokus auf die Vorteile der Behandlungen, die Expertise des Praxisteams sowie den Behandlungsablauf. Zudem wurden relevante Schlüsselwörter strategisch integriert, um die Auffindbarkeit in Suchmaschinen zu erhöhen.</w:t>
      </w:r>
      <w:r>
        <w:t xml:space="preserve"> </w:t>
      </w:r>
      <w:r>
        <w:t xml:space="preserve">2) Aus SEO-Sicht ist dies hilfreich, da eine klare und relevante Kommunikation die Nutzererfahrung verbessert, was zu längeren Verweildauern auf der Seite führen kann. Die Verwendung von Schlüsselwörtern steigert die Sichtbarkeit in Suchmaschinen und erhöht somit die Chance, dass potenzielle Patienten die Praxis finden und ansprech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 für die Webseite</w:t>
      </w:r>
      <w:r>
        <w:t xml:space="preserve"> </w:t>
      </w:r>
      <w:r>
        <w:t xml:space="preserve">#### 1. Keyword-Dichte / mögliche fehlende Keywords</w:t>
      </w:r>
      <w:r>
        <w:t xml:space="preserve"> </w:t>
      </w:r>
      <w:r>
        <w:t xml:space="preserve">- **Keyword-Dichte**: Der Text enthält spezifische Begriffe wie "Zahnspangen", "Brackets" und "Retainer", jedoch scheinen keine spezifischen Keywords aus den Vorschlägen integriert zu sein (z. B. "zahnärzte essen rüttenscheid", "invisalign erfahrung"). Eine gezielte Loni-Kontrolle auf Keyword-Dichte ist nicht möglich, aber es ist ersichtlich, dass einige relevante Keywords vernachlässigt wurden.</w:t>
      </w:r>
      <w:r>
        <w:t xml:space="preserve"> </w:t>
      </w:r>
      <w:r>
        <w:t xml:space="preserve">- **Mögliche fehlende Keywords**:</w:t>
      </w:r>
      <w:r>
        <w:t xml:space="preserve"> </w:t>
      </w:r>
      <w:r>
        <w:t xml:space="preserve">- Lokale Keywords (z. B. „Kieferorthopädie Essen“, „Zahnärzte Essen Rüttenscheid“)</w:t>
      </w:r>
      <w:r>
        <w:t xml:space="preserve"> </w:t>
      </w:r>
      <w:r>
        <w:t xml:space="preserve">- Keywords zu spezifischen Themen wie „Retainer Kosten“, „Kieferfehlstellung“, und Informationen zur "Zahnzusatzversicherung bei Kindern", die für mehrere potenzielle Patientengruppen relevant sein könnten.</w:t>
      </w:r>
      <w:r>
        <w:t xml:space="preserve"> </w:t>
      </w:r>
      <w:r>
        <w:t xml:space="preserve">- Erfahrungsberichte oder Informationen zu spezifischen Behandlungsmethoden (z. B. „Invisalign Erfahrung“, „Zahnschienen Reinigung“).</w:t>
      </w:r>
      <w:r>
        <w:t xml:space="preserve"> </w:t>
      </w:r>
      <w:r>
        <w:t xml:space="preserve">#### 2. Tonalität und Stil in Bezug auf SEO</w:t>
      </w:r>
      <w:r>
        <w:t xml:space="preserve"> </w:t>
      </w:r>
      <w:r>
        <w:t xml:space="preserve">- **Tonalität**: Der Stil ist professionell und sachlich, was für medizinische Dienstleistungen angemessen ist. Die Informationen sind klar strukturiert und gut lesbar.</w:t>
      </w:r>
      <w:r>
        <w:t xml:space="preserve"> </w:t>
      </w:r>
      <w:r>
        <w:t xml:space="preserve">- **SEO-Optimierung**:</w:t>
      </w:r>
      <w:r>
        <w:t xml:space="preserve"> </w:t>
      </w:r>
      <w:r>
        <w:t xml:space="preserve">- Die Verwendung von Call-to-Action (CTA) in „Vereinbaren Sie jetzt Ihr unverbindliches Beratungsgespräch“ ist positiv, sollte jedoch verstärkt und eindeutiger platziert werden.</w:t>
      </w:r>
      <w:r>
        <w:t xml:space="preserve"> </w:t>
      </w:r>
      <w:r>
        <w:t xml:space="preserve">- Der Text könnte von einer häufigeren Verwendung relevanter Keywords profitieren, um die Sichtbarkeit in Suchmaschinen zu steigern. Verwendung von Überschriften und Unterüberschriften, die Hauptkeywords beinhalten, könnte die Lesbarkeit und die SEO-Rankings ebenfalls verbessern.</w:t>
      </w:r>
      <w:r>
        <w:t xml:space="preserve"> </w:t>
      </w:r>
      <w:r>
        <w:t xml:space="preserve">#### 3. Offensichtliche inhaltliche Lücken</w:t>
      </w:r>
      <w:r>
        <w:t xml:space="preserve"> </w:t>
      </w:r>
      <w:r>
        <w:t xml:space="preserve">- **Patientenbedürfnisse und Informationen**: Es fehlen detaillierte Informationen über das Behandlungsspektrum, wie z.B. die Auswirkungen von Zahnfehlstellungen auf die Mundgesundheit, die Notwendigkeit zeitnaher Behandlungen oder Informationen für spezielle Zielgruppen (z.B. Kinder, Erwachsene).</w:t>
      </w:r>
      <w:r>
        <w:t xml:space="preserve"> </w:t>
      </w:r>
      <w:r>
        <w:t xml:space="preserve">- **Preisstrukturen und Finanzierungsoptionen**: Konkrete Informationen über Behandlungskosten oder Möglichkeiten zur Zahnzusatzversicherung sind nicht enthalten, obwohl diese von den Nutzern als wichtig erachtet werden.</w:t>
      </w:r>
      <w:r>
        <w:t xml:space="preserve"> </w:t>
      </w:r>
      <w:r>
        <w:t xml:space="preserve">- **Zusätzliche Ressourcen**: Erfahrungsberichte, Testimonials oder häufig gestellte Fragen (FAQs) können potenziellen Patienten Vertrauen geben und die Interaktion erhöhen.</w:t>
      </w:r>
      <w:r>
        <w:t xml:space="preserve"> </w:t>
      </w:r>
      <w:r>
        <w:t xml:space="preserve">- **Einfache Sprachvariationen**: Vermehrte Verwendung von Synonymen für Hauptkeywords könnte die Sichtbarkeit für unterschiedliche Suchanfragen erhöhen (z. B. die Verwendung von "Kieferorthopädie" statt nur "Zahnspangen").</w:t>
      </w:r>
      <w:r>
        <w:t xml:space="preserve"> </w:t>
      </w:r>
      <w:r>
        <w:t xml:space="preserve">### Fazit</w:t>
      </w:r>
      <w:r>
        <w:t xml:space="preserve"> </w:t>
      </w:r>
      <w:r>
        <w:t xml:space="preserve">Die Webseite hat ein gutes Grundgerüst für die Darstellung von Kieferorthopädie-Angeboten, nutzt jedoch das volle Potenzial an Keywords und möglichen Inhalten nicht aus. Eine strategische Optimierung unter Berücksichtigung der oben genannten Punkte kann die Sichtbarkeit sowie die Benutzerinteraktion erheblich steigern.</w:t>
      </w:r>
    </w:p>
    <w:p>
      <w:pPr>
        <w:pStyle w:val="BodyText"/>
      </w:pPr>
      <w:r>
        <w:t xml:space="preserve">Erklärung der Verbesserungen:</w:t>
      </w:r>
    </w:p>
    <w:p>
      <w:pPr>
        <w:pStyle w:val="BodyText"/>
      </w:pPr>
      <w:r>
        <w:t xml:space="preserve">1) **Verbesserungen:** Der neue Text enthält mehr Details und spezifische Informationen, die den Nutzen der verschiedenen Behandlungsoptionen hervorheben. Zusätzlich werden Schlagwörter wie „Erwachsene“, „Essen“ und „Zahnpflege“ integriert, um die Relevanz der Inhalte zu erhöhen. Es gibt eine stärkere Ansprache an die Zielgruppe und der Text ist insgesamt ansprechender formuliert.</w:t>
      </w:r>
      <w:r>
        <w:t xml:space="preserve"> </w:t>
      </w:r>
      <w:r>
        <w:t xml:space="preserve">2) **SEO-Vorteile:** Die Optimierung führt zu einer höheren Relevanz für Suchmaschinen, da spezifische Keywords und Phrasen genutzt werden, die potenzielle Patienten ansprechen. Eine klarere Struktur und eine stärkere Fokussierung auf die Bedürfnisse der Zielgruppe können die Verweildauer auf der Seite erhöhen und die Absprungrate senken, was wiederum die Sichtbarkeit in den Suchergebnissen verbesser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Analysebericht zur SEO-Situation</w:t>
      </w:r>
      <w:r>
        <w:t xml:space="preserve"> </w:t>
      </w:r>
      <w:r>
        <w:t xml:space="preserve">#### 1) Keyword-Dichte / Mögliche fehlende Keywords</w:t>
      </w:r>
      <w:r>
        <w:t xml:space="preserve"> </w:t>
      </w:r>
      <w:r>
        <w:t xml:space="preserve">- **Keyword-Dichte**: Der Text verwendet spezifische Begriffe wie „Behandlungsplan“, „Zahnspange“, „Diagnose“, und „Retainer“, jedoch gibt es keine Häufigkeit, die auf eine gezielte Keyword-Optimierung hinweist. Eine strategische Verteilung der vorgeschlagenen Keywords über die Seite wäre vorteilhaft.</w:t>
      </w:r>
      <w:r>
        <w:t xml:space="preserve"> </w:t>
      </w:r>
      <w:r>
        <w:t xml:space="preserve">- **Mögliche fehlende Keywords**:</w:t>
      </w:r>
      <w:r>
        <w:t xml:space="preserve"> </w:t>
      </w:r>
      <w:r>
        <w:t xml:space="preserve">- Die Keywords in den Google Ads Vorschlägen sind nicht klar im Text integriert. Besonders relevant wären Begriffe wie „Kieferorthopädie in Essen“, „unsichtbare Zahnschienen“ und „Zahnspangen für Kinder“. Diese Keywords haben hohes Suchvolumen und sollten im Text thematisiert werden, um mehr organischen Traffic zu generieren.</w:t>
      </w:r>
      <w:r>
        <w:t xml:space="preserve"> </w:t>
      </w:r>
      <w:r>
        <w:t xml:space="preserve">#### 2) Tonalität und Stil in Bezug auf SEO</w:t>
      </w:r>
      <w:r>
        <w:t xml:space="preserve"> </w:t>
      </w:r>
      <w:r>
        <w:t xml:space="preserve">- **Tonalität**: Der Text verwendet einen professionellen und einladenden Ton, der Vertrauen in die Dienstleistungen aufbaut. Dies ist für eine Zahnarztpraxis wichtig, da Patienten häufig nach Zuverlässigkeit und Erfahrung suchen.</w:t>
      </w:r>
      <w:r>
        <w:t xml:space="preserve"> </w:t>
      </w:r>
      <w:r>
        <w:t xml:space="preserve">- **SEO-Stil**: Der Text kann durch klarere Call-to-Actions und spezifischere Informationen (wie zum Beispiel Preise, Dauer der Behandlungen etc.) SEO-technisch optimiert werden. Das Einfügen von FAQ-Bereichen oder Kundenbewertungen könnte auch die Aufenthaltsdauer auf der Seite erhöhen und somit die SEO-Leistung verbessern.</w:t>
      </w:r>
      <w:r>
        <w:t xml:space="preserve"> </w:t>
      </w:r>
      <w:r>
        <w:t xml:space="preserve">#### 3) Offensichtliche inhaltliche Lücken</w:t>
      </w:r>
      <w:r>
        <w:t xml:space="preserve"> </w:t>
      </w:r>
      <w:r>
        <w:t xml:space="preserve">- **Missing Content**:</w:t>
      </w:r>
      <w:r>
        <w:t xml:space="preserve"> </w:t>
      </w:r>
      <w:r>
        <w:t xml:space="preserve">- **Preisinformationen**: Hinweise zu Kosten, Zahlungsplänen oder möglicherweise auch Versicherungsinformationen würden den Nutzern helfen, besser informiert zu sein.</w:t>
      </w:r>
      <w:r>
        <w:t xml:space="preserve"> </w:t>
      </w:r>
      <w:r>
        <w:t xml:space="preserve">- **Erfahrungen und Testimonials**: Die Integration von Patientenberichten oder Erfahrungsberichten könnte das Vertrauen weiter stärken und die Verweildauer erhöhen.</w:t>
      </w:r>
      <w:r>
        <w:t xml:space="preserve"> </w:t>
      </w:r>
      <w:r>
        <w:t xml:space="preserve">- **Bildung und Aufklärung über Behandlungen**: Informationen zu verschiedenen Arten von Zahnspangen und ihren Vorteilen, häufige Fragen zu Behandlungen oder zur Zahn- und Mundhygiene während der Behandlung könnten den Inhalt bereichern.</w:t>
      </w:r>
      <w:r>
        <w:t xml:space="preserve"> </w:t>
      </w:r>
      <w:r>
        <w:t xml:space="preserve">- **Lokale SEO**: Der Text sollte lokale Bezüge zu Rüttenscheid und Essen herstellen und lokale Ereignisse oder spezielle Angebote einbeziehen.</w:t>
      </w:r>
      <w:r>
        <w:t xml:space="preserve"> </w:t>
      </w:r>
      <w:r>
        <w:t xml:space="preserve">### Fazit</w:t>
      </w:r>
      <w:r>
        <w:t xml:space="preserve"> </w:t>
      </w:r>
      <w:r>
        <w:t xml:space="preserve">Zusammenfassend ist der Text zwar informativ, aber er könnte durch gezielte Optimierungen hinsichtlich der Keyword-Nutzung, Stil und zusätzliche Inhalte deutlich an Sichtbarkeit und Nutzerengagement gewinnen. Durch die Implementierung der vorgeschlagenen Änderungen könnte die Webseite ihre Auffindbarkeit in Suchmaschinen erheblich verbessern.</w:t>
      </w:r>
    </w:p>
    <w:p>
      <w:pPr>
        <w:pStyle w:val="BodyText"/>
      </w:pPr>
      <w:r>
        <w:t xml:space="preserve">Erklärung der Verbesserungen:</w:t>
      </w:r>
    </w:p>
    <w:p>
      <w:pPr>
        <w:pStyle w:val="BodyText"/>
      </w:pPr>
      <w:r>
        <w:t xml:space="preserve">1) **Verbesserungen:** Der neue Text weist eine präzisere Sprache auf, die Informationen klarer strukturiert und zusätzliche relevante Details einfügt, wie die Erwähnung von Zahnzusatzversicherungen und die valide Beschreibung der Therapie. Die Formulierungen sind ansprechender und leserlicher gestaltet.</w:t>
      </w:r>
      <w:r>
        <w:t xml:space="preserve"> </w:t>
      </w:r>
      <w:r>
        <w:t xml:space="preserve">2) **SEO-Vorteile:** Eine klare und informative Sprache verbessert die Benutzererfahrung und erhöht die Verweildauer auf der Seite. Durch die Integration von Schlüsselwörtern wie "Zahnzusatzversicherungen" und "Langfristige Stabilität" wird die Sichtbarkeit in Suchmaschinen erhöht, während der Leser relevante Informationen schnell findet, was potenziell die Conversion-Rate steigert.</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Text fokussiert sich stark auf die Begriffe „klare Aligner“, „Zahnkorrektur“, „effiziente Diagnose“ und verwandte synonyme Begriffe. Diese Keywords wiederholen sich jedoch häufig, was zu einer Überoptimierung führen kann, während potenzielle Keywords unterrepräsentiert sind.</w:t>
      </w:r>
      <w:r>
        <w:t xml:space="preserve"> </w:t>
      </w:r>
      <w:r>
        <w:t xml:space="preserve">- **Fehlende Keywords**: Basierend auf den vorgeschlagenen Google Ads Keywords könnten folgende Begriffe sinnvoll in den Text integriert werden:</w:t>
      </w:r>
      <w:r>
        <w:t xml:space="preserve"> </w:t>
      </w:r>
      <w:r>
        <w:t xml:space="preserve">- „Zahnzusatzversicherung“</w:t>
      </w:r>
      <w:r>
        <w:t xml:space="preserve"> </w:t>
      </w:r>
      <w:r>
        <w:t xml:space="preserve">- „Retainer“</w:t>
      </w:r>
      <w:r>
        <w:t xml:space="preserve"> </w:t>
      </w:r>
      <w:r>
        <w:t xml:space="preserve">- „Kieferorthopädie“ (Bereichsbezeichnung)</w:t>
      </w:r>
      <w:r>
        <w:t xml:space="preserve"> </w:t>
      </w:r>
      <w:r>
        <w:t xml:space="preserve">- „Invisalign“ (Markenbegriff für klare Aligner)</w:t>
      </w:r>
      <w:r>
        <w:t xml:space="preserve"> </w:t>
      </w:r>
      <w:r>
        <w:t xml:space="preserve">- „Zahnärzte in Essen“</w:t>
      </w:r>
      <w:r>
        <w:t xml:space="preserve"> </w:t>
      </w:r>
      <w:r>
        <w:t xml:space="preserve">Diese Keywords können helfen, die Sichtbarkeit in den jeweiligen Suchanfragen zu erhöhen und die Relevanz für die lokale Zielgruppe zu stärken.</w:t>
      </w:r>
      <w:r>
        <w:t xml:space="preserve"> </w:t>
      </w:r>
      <w:r>
        <w:t xml:space="preserve">#### 2) Tonalität und Stil in Bezug auf SEO</w:t>
      </w:r>
      <w:r>
        <w:t xml:space="preserve"> </w:t>
      </w:r>
      <w:r>
        <w:t xml:space="preserve">- **Tonalität**: Der Text hat eine professionelle, vertrauenswürdige und ansprechende Tonalität, die gut zur Zielgruppe (Erwachsene, die an Zahnkorrekturen interessiert sind) passt. Die Verwendung positiver Emotionen wie „komfortabel“, „bequem“ und „unauffällig“ ist durchweg präsent.</w:t>
      </w:r>
      <w:r>
        <w:t xml:space="preserve"> </w:t>
      </w:r>
      <w:r>
        <w:t xml:space="preserve">- **Stil**: Der Stil ist klar und informativ, jedoch im Hinblick auf SEO könnte er durch mehr Interaktionen und Handlungsaufforderungen verbessert werden. Weitere Calls-to-Action (CTAs) könnten die Conversion-Rate erhöhen.</w:t>
      </w:r>
      <w:r>
        <w:t xml:space="preserve"> </w:t>
      </w:r>
      <w:r>
        <w:t xml:space="preserve">#### 3) Offensichtliche inhaltliche Lücken</w:t>
      </w:r>
      <w:r>
        <w:t xml:space="preserve"> </w:t>
      </w:r>
      <w:r>
        <w:t xml:space="preserve">- **Konkrete Informationen zu Verfahren**: Detailliertere Inhalte über die Behandlungsgeschwindigkeit, die Dauer der Behandlung oder spezifische Vorteile und Nachteile im Vergleich zu anderen Behandlungsformen (z. B. traditionelle Brackets) wären wertvoll.</w:t>
      </w:r>
      <w:r>
        <w:t xml:space="preserve"> </w:t>
      </w:r>
      <w:r>
        <w:t xml:space="preserve">- **Kundenbewertungen/Erfahrungen**: Das Einfügen von Testimonials oder Fallstudien könnte den Text ansprechender machen und Vertrauen aufbauen.</w:t>
      </w:r>
      <w:r>
        <w:t xml:space="preserve"> </w:t>
      </w:r>
      <w:r>
        <w:t xml:space="preserve">- **Preisinformationen**: Informationen zu den Kosten von Behandlungen oder eine Erläuterung der Zahnzusatzversicherung könnten für potenzielle Kunden von Interesse sein.</w:t>
      </w:r>
      <w:r>
        <w:t xml:space="preserve"> </w:t>
      </w:r>
      <w:r>
        <w:t xml:space="preserve">- **Häufig gestellte Fragen (FAQ)**: Ein Bereich mit häufigen Fragen zu klaren Alignern, Behandlung, Nachsorge und möglichen Risiken könnte zusätzliche Besucher anziehen.</w:t>
      </w:r>
      <w:r>
        <w:t xml:space="preserve"> </w:t>
      </w:r>
      <w:r>
        <w:t xml:space="preserve">### Zusammenfassend:</w:t>
      </w:r>
      <w:r>
        <w:t xml:space="preserve"> </w:t>
      </w:r>
      <w:r>
        <w:t xml:space="preserve">Die Webseite hat eine solide Informationsbasis und spricht die Zielgruppe gut an. Allerdings gibt es Chancen zur Verbesserung der Keyword-Optimierung, Inhalte sowie zur Integration von lokalen Suchmaschinenaspekten. Die Ergänzung von Kundenfeedback und spezifischen Informationen zu Zahnzusatzversicherungen sowie FAQs könnte die Nutzererfahrung weiter steigern und die Sichtbarkeit in Suchmaschinen erhöhen.</w:t>
      </w:r>
    </w:p>
    <w:p>
      <w:pPr>
        <w:pStyle w:val="BodyText"/>
      </w:pPr>
      <w:r>
        <w:t xml:space="preserve">Erklärung der Verbesserungen:</w:t>
      </w:r>
    </w:p>
    <w:p>
      <w:pPr>
        <w:pStyle w:val="BodyText"/>
      </w:pPr>
      <w:r>
        <w:t xml:space="preserve">1) Der optimierte Text ist präziser, informativer und enthält gezielte Keywords und ansprechende Formulierungen. Es werden spezifische Vorteile der Behandlungen hervorgehoben, und es wird eine stärkere Verbindung zur Zielgruppe (z.B. Eltern) hergestellt.</w:t>
      </w:r>
      <w:r>
        <w:t xml:space="preserve"> </w:t>
      </w:r>
      <w:r>
        <w:t xml:space="preserve">2) Aus SEO-Sicht verbessert dies die Sichtbarkeit durch relevante Keywords, erhöht die Nutzerbindung durch ansprechende Inhalte und optimiert die Conversion durch klarere Handlungsaufforderungen. Dies kann zu besseren Rankings bei Suchmaschinen führe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Website RÜ Zahnspange</w:t>
      </w:r>
      <w:r>
        <w:t xml:space="preserve"> </w:t>
      </w:r>
      <w:r>
        <w:t xml:space="preserve">#### 1) Keyword-Dichte / mögliche fehlende Keywords</w:t>
      </w:r>
      <w:r>
        <w:t xml:space="preserve"> </w:t>
      </w:r>
      <w:r>
        <w:t xml:space="preserve">- **Keyword-Dichte:** Die aktuelle Keyword-Dichte scheint niedrig zu sein, da spezifische Begriffe wie „Zahnspange“, „kieferorthopädische Versorgung“ und „Kinderzahnmedizin“ nicht strategisch platziert sind. Es fehlt eine klare Fokussierung auf relevante Keywords.</w:t>
      </w:r>
      <w:r>
        <w:t xml:space="preserve"> </w:t>
      </w:r>
      <w:r>
        <w:t xml:space="preserve">- **Mögliche fehlende Keywords:** Es gibt Potenzial, weitere spezifische Keywords aus den vorgeschlagenen Google Ads zu integrieren, wie „Retainer Kosten“, „Kieferorthopädie Essen“, „Invisalign Erfahrungen“ und „Zahnzusatzversicherung bei Kindern“. Diese Keywords könnten helfen, gezieltere Besucher anzuziehen, die aktiv nach diesen Dienstleistungen suchen.</w:t>
      </w:r>
      <w:r>
        <w:t xml:space="preserve"> </w:t>
      </w:r>
      <w:r>
        <w:t xml:space="preserve">#### 2) Tonalität und Stil in Bezug auf SEO</w:t>
      </w:r>
      <w:r>
        <w:t xml:space="preserve"> </w:t>
      </w:r>
      <w:r>
        <w:t xml:space="preserve">- **Tonalität:** Der Stil ist freundlich, warm und professionell, was gut zu einer patientenorientierten Praxis passt. Diese Tonalität spricht sowohl Eltern als auch Kinder an und fördert ein Gefühl von Vertrauen und Sicherheit.</w:t>
      </w:r>
      <w:r>
        <w:t xml:space="preserve"> </w:t>
      </w:r>
      <w:r>
        <w:t xml:space="preserve">- **SEO-Freundlichkeit:** Die Struktur des Textes ist klar, jedoch könnte die Verwendung von hochwertigem HTML (z. B. Header-Tags, Fett- oder Kursivschrift für wichtige Punkte) und eine Verbesserung der Lesbarkeit durch Absätze oder Bullets die User Experience und SEO weiter verbessern. Es wäre auch vorteilhaft, alt-Texte für Bilder zu verwenden, um die Sichtbarkeit in den Bildersuchergebnissen zu erhöhen.</w:t>
      </w:r>
      <w:r>
        <w:t xml:space="preserve"> </w:t>
      </w:r>
      <w:r>
        <w:t xml:space="preserve">#### 3) Offensichtliche inhaltliche Lücken</w:t>
      </w:r>
      <w:r>
        <w:t xml:space="preserve"> </w:t>
      </w:r>
      <w:r>
        <w:t xml:space="preserve">- **Fehlende Dienstleistungen:** Informationen über spezifische Behandlungen, Kosten oder mehr Details zu angebotenen Zahnspangen-Optionen fehlen. Eine Übersicht der verschiedenen Kieferorthopädischen Dienstleistungen könnte das Engagement erhöhen.</w:t>
      </w:r>
      <w:r>
        <w:t xml:space="preserve"> </w:t>
      </w:r>
      <w:r>
        <w:t xml:space="preserve">- **Fallstudien oder Testimonials:** Es gibt keine realen Patientenberichte oder Fallstudien, die den Erfolg der Behandlungen illustrieren. Das Hinzufügen solcher Inhalte kann sowohl die Glaubwürdigkeit erhöhen als auch das Vertrauen neuer Patienten gewinnen.</w:t>
      </w:r>
      <w:r>
        <w:t xml:space="preserve"> </w:t>
      </w:r>
      <w:r>
        <w:t xml:space="preserve">- **Blog oder Wissensbereich:** Ein Blog, der regelmäßig über Themen wie Zahnpflege, häufige Fragen zu Behandlungen oder Neuigkeiten in der Kieferorthopädie informiert, könnte nicht nur langfristig Traffic generieren, sondern auch den Expertenstatus der Praxis festigen.</w:t>
      </w:r>
      <w:r>
        <w:t xml:space="preserve"> </w:t>
      </w:r>
      <w:r>
        <w:t xml:space="preserve">- **Call-to-Action (CTA):** Der aktuelle Call-to-Action am Ende könnte intensiver und variabler gestaltet werden. Die Hinzufügung spezifischer Anreize, wie z. B. Rabatte für Erstbesucher oder kostenlose Beratungen, könnte die Conversion-Rate signifikant erhöhen.</w:t>
      </w:r>
      <w:r>
        <w:t xml:space="preserve"> </w:t>
      </w:r>
      <w:r>
        <w:t xml:space="preserve">### Fazit</w:t>
      </w:r>
      <w:r>
        <w:t xml:space="preserve"> </w:t>
      </w:r>
      <w:r>
        <w:t xml:space="preserve">Um die Sichtbarkeit in Suchmaschinen zu verbessern und mehr Patienten anzuziehen, sollte die Website von RÜ Zahnspange gezielter auf relevante Keywords ausgerichtet werden, interessante Inhalte über Dienstleistungen und Patientenerfahrungen erstellt werden und eine strukturell verbesserte SEO-Strategie verfolgt werden. Durch diese Maßnahmen kann das Potenzial der Webseite deutlich erhöht werden.</w:t>
      </w:r>
    </w:p>
    <w:p>
      <w:pPr>
        <w:pStyle w:val="BodyText"/>
      </w:pPr>
      <w:r>
        <w:t xml:space="preserve">Erklärung der Verbesserungen:</w:t>
      </w:r>
    </w:p>
    <w:p>
      <w:pPr>
        <w:pStyle w:val="BodyText"/>
      </w:pPr>
      <w:r>
        <w:t xml:space="preserve">1) Der optimierte Text enthält spezifischere Informationen über die Praxis, die Behandlungen und die Qualifikationen des Teams. Zusätzliche Aspekte wie persönliche Ansprache, Details zu Behandlungen, patientenorientierte Werte und Informationen über Zahnschienen und Retainer wurden integriert. Dadurch wird die Benutzererfahrung verbessert, indem mehr relevante Informationen bereitgestellt werden.</w:t>
      </w:r>
      <w:r>
        <w:t xml:space="preserve"> </w:t>
      </w:r>
      <w:r>
        <w:t xml:space="preserve">2) Aus SEO-Sicht verbessert sich die Sichtbarkeit durch die Verwendung relevanter Keywords, die den Suchintentionen potenzieller Patienten entsprechen. Eine detaillierte und informative Webseite neigt dazu, besser in Suchmaschinen-Rankings abzuschneiden, was zu einer höheren Klickrate und einem größeren Patientenstamm führ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1T22:59:00Z</dcterms:created>
  <dcterms:modified xsi:type="dcterms:W3CDTF">2025-04-01T22:59:00Z</dcterms:modified>
</cp:coreProperties>
</file>

<file path=docProps/custom.xml><?xml version="1.0" encoding="utf-8"?>
<Properties xmlns="http://schemas.openxmlformats.org/officeDocument/2006/custom-properties" xmlns:vt="http://schemas.openxmlformats.org/officeDocument/2006/docPropsVTypes"/>
</file>